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43af329268c71d4834dfb612258757c464650cc2.png"/>
            <a:graphic>
              <a:graphicData uri="http://schemas.openxmlformats.org/drawingml/2006/picture">
                <pic:pic>
                  <pic:nvPicPr>
                    <pic:cNvPr id="1" name="image-43af329268c71d4834dfb612258757c464650cc2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how_to_get_the_metrics_of_python_f192b2"/>
      <w:r>
        <w:rPr>
          <w:rFonts w:eastAsia="inter" w:cs="inter" w:ascii="inter" w:hAnsi="inter"/>
          <w:b/>
          <w:color w:val="000000"/>
          <w:sz w:val="39"/>
        </w:rPr>
        <w:t xml:space="preserve">how to get the metrics of python and redis pods running inside the kubernetes cluster</w:t>
      </w:r>
      <w:bookmarkEnd w:id="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cellent question! To monitor Python and Redis pods in Kubernetes with Prometheus, you need to expose metrics from your applications. Here's a comprehensive guide:</w:t>
      </w:r>
    </w:p>
    <w:p>
      <w:pPr>
        <w:spacing w:line="360" w:before="315" w:after="105" w:lineRule="auto"/>
        <w:ind w:left="-30"/>
        <w:jc w:val="left"/>
      </w:pPr>
      <w:bookmarkStart w:id="1" w:name="part_1_monitoring_python_application"/>
      <w:r>
        <w:rPr>
          <w:rFonts w:eastAsia="inter" w:cs="inter" w:ascii="inter" w:hAnsi="inter"/>
          <w:b/>
          <w:color w:val="000000"/>
          <w:sz w:val="24"/>
        </w:rPr>
        <w:t xml:space="preserve">Part 1: Monitoring Python Application</w:t>
      </w:r>
      <w:bookmarkEnd w:id="1"/>
    </w:p>
    <w:p>
      <w:pPr>
        <w:spacing w:line="360" w:before="315" w:after="105" w:lineRule="auto"/>
        <w:ind w:left="-30"/>
        <w:jc w:val="left"/>
      </w:pPr>
      <w:bookmarkStart w:id="2" w:name="method_1_add_prometheus_client_li_84e3f3"/>
      <w:r>
        <w:rPr>
          <w:rFonts w:eastAsia="inter" w:cs="inter" w:ascii="inter" w:hAnsi="inter"/>
          <w:b/>
          <w:color w:val="000000"/>
          <w:sz w:val="24"/>
        </w:rPr>
        <w:t xml:space="preserve">Method 1: Add Prometheus Client Library to Python App</w:t>
      </w:r>
      <w:bookmarkEnd w:id="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nstall the Prometheus client library</w:t>
      </w:r>
      <w:r>
        <w:rPr>
          <w:rFonts w:eastAsia="inter" w:cs="inter" w:ascii="inter" w:hAnsi="inter"/>
          <w:color w:val="000000"/>
        </w:rPr>
        <w:t xml:space="preserve">:</w:t>
      </w:r>
      <w:bookmarkStart w:id="3" w:name="fnref1"/>
      <w:bookmarkEnd w:id="3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4" w:name="fnref2"/>
      <w:bookmarkEnd w:id="4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quirements.t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rometheus-client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 for Flask ap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rometheus-flask-exporter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or a Flask application</w:t>
      </w:r>
      <w:r>
        <w:rPr>
          <w:rFonts w:eastAsia="inter" w:cs="inter" w:ascii="inter" w:hAnsi="inter"/>
          <w:color w:val="000000"/>
        </w:rPr>
        <w:t xml:space="preserve">:</w:t>
      </w:r>
      <w:bookmarkStart w:id="5" w:name="fnref3"/>
      <w:bookmarkEnd w:id="5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6" w:name="fnref2_1"/>
      <w:bookmarkEnd w:id="6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ometheus_flask_export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ometheusMetrics</w:t>
        <w:br/>
        <w:t xml:space="preserve"/>
        <w:br/>
        <w:t xml:space="preserve">app = Flask(__name__)</w:t>
        <w:br/>
        <w:t xml:space="preserve">metrics = PrometheusMetrics(app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ap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ll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ello World!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app.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heal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l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_name__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__main__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app.run(hos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.0.0.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or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automatically exposes metrics 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your-app:8080/metrics</w:t>
      </w:r>
      <w:r>
        <w:rPr>
          <w:rFonts w:eastAsia="inter" w:cs="inter" w:ascii="inter" w:hAnsi="inter"/>
          <w:color w:val="000000"/>
        </w:rPr>
        <w:t xml:space="preserve">.</w:t>
      </w:r>
      <w:bookmarkStart w:id="7" w:name="fnref2_2"/>
      <w:bookmarkEnd w:id="7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8" w:name="fnref1_1"/>
      <w:bookmarkEnd w:id="8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or a generic Python application</w:t>
      </w:r>
      <w:r>
        <w:rPr>
          <w:rFonts w:eastAsia="inter" w:cs="inter" w:ascii="inter" w:hAnsi="inter"/>
          <w:color w:val="000000"/>
        </w:rPr>
        <w:t xml:space="preserve">:</w:t>
      </w:r>
      <w:bookmarkStart w:id="9" w:name="fnref1_2"/>
      <w:bookmarkEnd w:id="9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ometheus_clien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unter, Gauge, Histogram, start_http_serv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im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fine 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equest_count = Counte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p_requests_to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tal app reques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active_users = Gaug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p_active_user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rrently active user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request_duration = Histogram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p_request_duration_secon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quest dur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tart Prometheus metrics server on port 8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tart_http_serve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Your application log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request_count.inc()</w:t>
        <w:br/>
        <w:t xml:space="preserve">    active_us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time.sleep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0" w:name="deploy_python_app_with_metrics"/>
      <w:r>
        <w:rPr>
          <w:rFonts w:eastAsia="inter" w:cs="inter" w:ascii="inter" w:hAnsi="inter"/>
          <w:b/>
          <w:color w:val="000000"/>
          <w:sz w:val="24"/>
        </w:rPr>
        <w:t xml:space="preserve">Deploy Python App with Metrics</w:t>
      </w:r>
      <w:bookmarkEnd w:id="10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ployment manifest</w:t>
      </w:r>
      <w:r>
        <w:rPr>
          <w:rFonts w:eastAsia="inter" w:cs="inter" w:ascii="inter" w:hAnsi="inter"/>
          <w:color w:val="000000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-app.yaml</w:t>
      </w:r>
      <w:r>
        <w:rPr>
          <w:rFonts w:eastAsia="inter" w:cs="inter" w:ascii="inter" w:hAnsi="inter"/>
          <w:color w:val="000000"/>
        </w:rPr>
        <w:t xml:space="preserve">):</w:t>
      </w:r>
      <w:bookmarkStart w:id="11" w:name="fnref3_1"/>
      <w:bookmarkEnd w:id="11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s/v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i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ploy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plica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mplat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ainer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our-registry/python-app:lat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ainer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i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-app-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rget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2" w:name="create_servicemonitor_for_python_app"/>
      <w:r>
        <w:rPr>
          <w:rFonts w:eastAsia="inter" w:cs="inter" w:ascii="inter" w:hAnsi="inter"/>
          <w:b/>
          <w:color w:val="000000"/>
          <w:sz w:val="24"/>
        </w:rPr>
        <w:t xml:space="preserve">Create ServiceMonitor for Python App</w:t>
      </w:r>
      <w:bookmarkEnd w:id="1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erviceMonitor manifest</w:t>
      </w:r>
      <w:r>
        <w:rPr>
          <w:rFonts w:eastAsia="inter" w:cs="inter" w:ascii="inter" w:hAnsi="inter"/>
          <w:color w:val="000000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-servicemonitor.yaml</w:t>
      </w:r>
      <w:r>
        <w:rPr>
          <w:rFonts w:eastAsia="inter" w:cs="inter" w:ascii="inter" w:hAnsi="inter"/>
          <w:color w:val="000000"/>
        </w:rPr>
        <w:t xml:space="preserve">):</w:t>
      </w:r>
      <w:bookmarkStart w:id="13" w:name="fnref4"/>
      <w:bookmarkEnd w:id="13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14" w:name="fnref3_2"/>
      <w:bookmarkEnd w:id="14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itoring.coreos.com/v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i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Moni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-app-moni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ito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leas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-prometheus-st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Na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dpoin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t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val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ply i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ctl apply -f python-servicemonitor.yaml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5" w:name="part_2_monitoring_redis"/>
      <w:r>
        <w:rPr>
          <w:rFonts w:eastAsia="inter" w:cs="inter" w:ascii="inter" w:hAnsi="inter"/>
          <w:b/>
          <w:color w:val="000000"/>
          <w:sz w:val="24"/>
        </w:rPr>
        <w:t xml:space="preserve">Part 2: Monitoring Redis</w:t>
      </w:r>
      <w:bookmarkEnd w:id="15"/>
    </w:p>
    <w:p>
      <w:pPr>
        <w:spacing w:line="360" w:before="315" w:after="105" w:lineRule="auto"/>
        <w:ind w:left="-30"/>
        <w:jc w:val="left"/>
      </w:pPr>
      <w:bookmarkStart w:id="16" w:name="deploy_redis_exporter"/>
      <w:r>
        <w:rPr>
          <w:rFonts w:eastAsia="inter" w:cs="inter" w:ascii="inter" w:hAnsi="inter"/>
          <w:b/>
          <w:color w:val="000000"/>
          <w:sz w:val="24"/>
        </w:rPr>
        <w:t xml:space="preserve">Deploy Redis Exporter</w:t>
      </w:r>
      <w:bookmarkEnd w:id="1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dis doesn't expose Prometheus metrics natively, so you need the </w:t>
      </w:r>
      <w:r>
        <w:rPr>
          <w:rFonts w:eastAsia="inter" w:cs="inter" w:ascii="inter" w:hAnsi="inter"/>
          <w:b/>
          <w:color w:val="000000"/>
        </w:rPr>
        <w:t xml:space="preserve">Redis Exporter</w:t>
      </w:r>
      <w:r>
        <w:rPr>
          <w:rFonts w:eastAsia="inter" w:cs="inter" w:ascii="inter" w:hAnsi="inter"/>
          <w:color w:val="000000"/>
        </w:rPr>
        <w:t xml:space="preserve">.</w:t>
      </w:r>
      <w:bookmarkStart w:id="17" w:name="fnref5"/>
      <w:bookmarkEnd w:id="17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18" w:name="fnref6"/>
      <w:bookmarkEnd w:id="18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19" w:name="fnref7"/>
      <w:bookmarkEnd w:id="19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ep 1: Create Redis Auth Secret</w:t>
      </w:r>
      <w:r>
        <w:rPr>
          <w:rFonts w:eastAsia="inter" w:cs="inter" w:ascii="inter" w:hAnsi="inter"/>
          <w:color w:val="000000"/>
        </w:rPr>
        <w:t xml:space="preserve"> (if Redis has authentication):</w:t>
      </w:r>
      <w:bookmarkStart w:id="20" w:name="fnref5_1"/>
      <w:bookmarkEnd w:id="20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ctl create secret generic redis-exporter-auth \</w:t>
        <w:br/>
        <w:t xml:space="preserve">  --from-literal=passwor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our-redis-passwo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\</w:t>
        <w:br/>
        <w:t xml:space="preserve">  -n defaul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ep 2: Deploy Redis Exporter</w:t>
      </w:r>
      <w:r>
        <w:rPr>
          <w:rFonts w:eastAsia="inter" w:cs="inter" w:ascii="inter" w:hAnsi="inter"/>
          <w:color w:val="000000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dis-exporter.yaml</w:t>
      </w:r>
      <w:r>
        <w:rPr>
          <w:rFonts w:eastAsia="inter" w:cs="inter" w:ascii="inter" w:hAnsi="inter"/>
          <w:color w:val="000000"/>
        </w:rPr>
        <w:t xml:space="preserve">):</w:t>
      </w:r>
      <w:bookmarkStart w:id="21" w:name="fnref6_1"/>
      <w:bookmarkEnd w:id="21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22" w:name="fnref5_2"/>
      <w:bookmarkEnd w:id="22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s/v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i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ploy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plica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mplat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notation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etheus.io/scrap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u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etheus.io/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9121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ainer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liver006/redis_exporter:lat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ainer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912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_ADD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dis-service:6379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Your Redis service 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_PASSWO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From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retKeyRef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-au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sswo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al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our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or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28M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u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00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i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-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912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rget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912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ply i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ctl apply -f redis-exporter.yaml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3" w:name="create_servicemonitor_for_redis"/>
      <w:r>
        <w:rPr>
          <w:rFonts w:eastAsia="inter" w:cs="inter" w:ascii="inter" w:hAnsi="inter"/>
          <w:b/>
          <w:color w:val="000000"/>
          <w:sz w:val="24"/>
        </w:rPr>
        <w:t xml:space="preserve">Create ServiceMonitor for Redis</w:t>
      </w:r>
      <w:bookmarkEnd w:id="23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erviceMonitor manifest</w:t>
      </w:r>
      <w:r>
        <w:rPr>
          <w:rFonts w:eastAsia="inter" w:cs="inter" w:ascii="inter" w:hAnsi="inter"/>
          <w:color w:val="000000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dis-servicemonitor.yaml</w:t>
      </w:r>
      <w:r>
        <w:rPr>
          <w:rFonts w:eastAsia="inter" w:cs="inter" w:ascii="inter" w:hAnsi="inter"/>
          <w:color w:val="000000"/>
        </w:rPr>
        <w:t xml:space="preserve">):</w:t>
      </w:r>
      <w:bookmarkStart w:id="24" w:name="fnref8"/>
      <w:bookmarkEnd w:id="24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bookmarkStart w:id="25" w:name="fnref6_2"/>
      <w:bookmarkEnd w:id="25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itoring.coreos.com/v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i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Moni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-moni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ito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leas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-prometheus-st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-expor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Na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dpoin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val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ply i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ctl apply -f redis-servicemonitor.yaml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6" w:name="part_3_verify_everything_is_working"/>
      <w:r>
        <w:rPr>
          <w:rFonts w:eastAsia="inter" w:cs="inter" w:ascii="inter" w:hAnsi="inter"/>
          <w:b/>
          <w:color w:val="000000"/>
          <w:sz w:val="24"/>
        </w:rPr>
        <w:t xml:space="preserve">Part 3: Verify Everything is Working</w:t>
      </w:r>
      <w:bookmarkEnd w:id="26"/>
    </w:p>
    <w:p>
      <w:pPr>
        <w:spacing w:line="360" w:before="315" w:after="105" w:lineRule="auto"/>
        <w:ind w:left="-30"/>
        <w:jc w:val="left"/>
      </w:pPr>
      <w:bookmarkStart w:id="27" w:name="check_servicemonitors"/>
      <w:r>
        <w:rPr>
          <w:rFonts w:eastAsia="inter" w:cs="inter" w:ascii="inter" w:hAnsi="inter"/>
          <w:b/>
          <w:color w:val="000000"/>
          <w:sz w:val="24"/>
        </w:rPr>
        <w:t xml:space="preserve">Check ServiceMonitors</w:t>
      </w:r>
      <w:bookmarkEnd w:id="2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ctl get servicemonitor -n monitoring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ou should see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-app-monitor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dis-exporter-monitor</w:t>
      </w:r>
    </w:p>
    <w:p>
      <w:pPr>
        <w:spacing w:line="360" w:before="315" w:after="105" w:lineRule="auto"/>
        <w:ind w:left="-30"/>
        <w:jc w:val="left"/>
      </w:pPr>
      <w:bookmarkStart w:id="28" w:name="verify_prometheus_targets"/>
      <w:r>
        <w:rPr>
          <w:rFonts w:eastAsia="inter" w:cs="inter" w:ascii="inter" w:hAnsi="inter"/>
          <w:b/>
          <w:color w:val="000000"/>
          <w:sz w:val="24"/>
        </w:rPr>
        <w:t xml:space="preserve">Verify Prometheus Targets</w:t>
      </w:r>
      <w:bookmarkEnd w:id="2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ccess Prometheus U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port-forward -n monitoring svc/kube-prometheus-stack-prometheus 9090:9090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pen browse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://localhost:9090/target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ook for your targets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rviceMonitor/monitoring/python-app-monitor/0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rviceMonitor/monitoring/redis-exporter-monitor/0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oth should show status </w:t>
      </w:r>
      <w:r>
        <w:rPr>
          <w:rFonts w:eastAsia="inter" w:cs="inter" w:ascii="inter" w:hAnsi="inter"/>
          <w:b/>
          <w:color w:val="000000"/>
        </w:rPr>
        <w:t xml:space="preserve">UP</w:t>
      </w:r>
      <w:r>
        <w:rPr>
          <w:rFonts w:eastAsia="inter" w:cs="inter" w:ascii="inter" w:hAnsi="inter"/>
          <w:color w:val="000000"/>
        </w:rPr>
        <w:t xml:space="preserve">.</w:t>
      </w:r>
      <w:bookmarkStart w:id="29" w:name="fnref6_3"/>
      <w:bookmarkEnd w:id="29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30" w:name="fnref3_3"/>
      <w:bookmarkEnd w:id="30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31" w:name="test_metrics_in_prometheus"/>
      <w:r>
        <w:rPr>
          <w:rFonts w:eastAsia="inter" w:cs="inter" w:ascii="inter" w:hAnsi="inter"/>
          <w:b/>
          <w:color w:val="000000"/>
          <w:sz w:val="24"/>
        </w:rPr>
        <w:t xml:space="preserve">Test Metrics in Prometheus</w:t>
      </w:r>
      <w:bookmarkEnd w:id="3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 Prometheus UI, try these queries:</w:t>
      </w:r>
      <w:bookmarkStart w:id="32" w:name="fnref7_1"/>
      <w:bookmarkEnd w:id="32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33" w:name="fnref9"/>
      <w:bookmarkEnd w:id="33"/>
      <w:hyperlink w:anchor="fn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ython app metric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quest count</w:t>
        <w:br/>
        <w:t xml:space="preserve">rate(flask_http_request_total[5m])</w:t>
        <w:br/>
        <w:t xml:space="preserve"/>
        <w:br/>
        <w:t xml:space="preserve"># Request duration</w:t>
        <w:br/>
        <w:t xml:space="preserve">histogram_quantile(0.95, rate(flask_http_request_duration_seconds_bucket[5m])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dis metric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dis uptime</w:t>
        <w:br/>
        <w:t xml:space="preserve">redis_uptime_in_seconds</w:t>
        <w:br/>
        <w:t xml:space="preserve"/>
        <w:br/>
        <w:t xml:space="preserve"># Connected clients</w:t>
        <w:br/>
        <w:t xml:space="preserve">redis_connected_clients</w:t>
        <w:br/>
        <w:t xml:space="preserve"/>
        <w:br/>
        <w:t xml:space="preserve"># Memory usage</w:t>
        <w:br/>
        <w:t xml:space="preserve">redis_memory_used_bytes</w:t>
        <w:br/>
        <w:t xml:space="preserve"/>
        <w:br/>
        <w:t xml:space="preserve"># Commands per second</w:t>
        <w:br/>
        <w:t xml:space="preserve">rate(redis_commands_processed_total[5m])</w:t>
        <w:br/>
        <w:t xml:space="preserve"/>
        <w:br/>
        <w:t xml:space="preserve"># Keyspace hits ratio</w:t>
        <w:br/>
        <w:t xml:space="preserve">redis_keyspace_hits_total / (redis_keyspace_hits_total + redis_keyspace_misses_total)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4" w:name="part_4_create_grafana_dashboards"/>
      <w:r>
        <w:rPr>
          <w:rFonts w:eastAsia="inter" w:cs="inter" w:ascii="inter" w:hAnsi="inter"/>
          <w:b/>
          <w:color w:val="000000"/>
          <w:sz w:val="24"/>
        </w:rPr>
        <w:t xml:space="preserve">Part 4: Create Grafana Dashboards</w:t>
      </w:r>
      <w:bookmarkEnd w:id="34"/>
    </w:p>
    <w:p>
      <w:pPr>
        <w:spacing w:line="360" w:before="315" w:after="105" w:lineRule="auto"/>
        <w:ind w:left="-30"/>
        <w:jc w:val="left"/>
      </w:pPr>
      <w:bookmarkStart w:id="35" w:name="import_pre_built_redis_dashboard"/>
      <w:r>
        <w:rPr>
          <w:rFonts w:eastAsia="inter" w:cs="inter" w:ascii="inter" w:hAnsi="inter"/>
          <w:b/>
          <w:color w:val="000000"/>
          <w:sz w:val="24"/>
        </w:rPr>
        <w:t xml:space="preserve">Import Pre-built Redis Dashboard</w:t>
      </w:r>
      <w:bookmarkEnd w:id="35"/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o to Grafana (access via NodePort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+ → Import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ter Dashboard ID: </w:t>
      </w:r>
      <w:r>
        <w:rPr>
          <w:rFonts w:eastAsia="inter" w:cs="inter" w:ascii="inter" w:hAnsi="inter"/>
          <w:b/>
          <w:color w:val="000000"/>
          <w:sz w:val="21"/>
        </w:rPr>
        <w:t xml:space="preserve">11835</w:t>
      </w:r>
      <w:r>
        <w:rPr>
          <w:rFonts w:eastAsia="inter" w:cs="inter" w:ascii="inter" w:hAnsi="inter"/>
          <w:color w:val="000000"/>
          <w:sz w:val="21"/>
        </w:rPr>
        <w:t xml:space="preserve"> (Redis Dashboard for Prometheus)</w:t>
      </w:r>
      <w:bookmarkStart w:id="36" w:name="fnref6_4"/>
      <w:bookmarkEnd w:id="36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Prometheus data source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Import</w:t>
      </w:r>
    </w:p>
    <w:p>
      <w:pPr>
        <w:spacing w:line="360" w:before="315" w:after="105" w:lineRule="auto"/>
        <w:ind w:left="-30"/>
        <w:jc w:val="left"/>
      </w:pPr>
      <w:bookmarkStart w:id="37" w:name="create_custom_python_app_dashboard"/>
      <w:r>
        <w:rPr>
          <w:rFonts w:eastAsia="inter" w:cs="inter" w:ascii="inter" w:hAnsi="inter"/>
          <w:b/>
          <w:color w:val="000000"/>
          <w:sz w:val="24"/>
        </w:rPr>
        <w:t xml:space="preserve">Create Custom Python App Dashboard</w:t>
      </w:r>
      <w:bookmarkEnd w:id="37"/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+ → Dashboard → Add visualiz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Prometheus data sourc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panels with queries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nel 1: Request Rat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e(flask_http_request_total{namespace="default", pod=~"python-app.*"}[5m]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nel 2: Response Time (95th percentil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istogram_quantile(0.95, rate(flask_http_request_duration_seconds_bucket{namespace="default"}[5m])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nel 3: Error Rat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e(flask_http_request_total{namespace="default", status=~"5.."}[5m])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8" w:name="troubleshooting"/>
      <w:r>
        <w:rPr>
          <w:rFonts w:eastAsia="inter" w:cs="inter" w:ascii="inter" w:hAnsi="inter"/>
          <w:b/>
          <w:color w:val="000000"/>
          <w:sz w:val="24"/>
        </w:rPr>
        <w:t xml:space="preserve">Troubleshooting</w:t>
      </w:r>
      <w:bookmarkEnd w:id="38"/>
    </w:p>
    <w:p>
      <w:pPr>
        <w:spacing w:line="360" w:before="315" w:after="105" w:lineRule="auto"/>
        <w:ind w:left="-30"/>
        <w:jc w:val="left"/>
      </w:pPr>
      <w:bookmarkStart w:id="39" w:name="servicemonitor_not_working"/>
      <w:r>
        <w:rPr>
          <w:rFonts w:eastAsia="inter" w:cs="inter" w:ascii="inter" w:hAnsi="inter"/>
          <w:b/>
          <w:color w:val="000000"/>
          <w:sz w:val="24"/>
        </w:rPr>
        <w:t xml:space="preserve">ServiceMonitor Not Working</w:t>
      </w:r>
      <w:bookmarkEnd w:id="3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heck if ServiceMonitor label matches Prometheus selector:</w:t>
      </w:r>
      <w:bookmarkStart w:id="40" w:name="fnref10"/>
      <w:bookmarkEnd w:id="40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  <w:bookmarkStart w:id="41" w:name="fnref3_4"/>
      <w:bookmarkEnd w:id="41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Prometheus ServiceMonitor sele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prometheus -n monitoring kube-prometheus-stack-prometheus -o yaml | grep serviceMonitorSelector -A 5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our ServiceMonitor needs label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lease: kube-prometheus-stack</w:t>
      </w:r>
      <w:r>
        <w:rPr>
          <w:rFonts w:eastAsia="inter" w:cs="inter" w:ascii="inter" w:hAnsi="inter"/>
          <w:color w:val="000000"/>
        </w:rPr>
        <w:t xml:space="preserve">.</w:t>
      </w:r>
      <w:bookmarkStart w:id="42" w:name="fnref3_5"/>
      <w:bookmarkEnd w:id="4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43" w:name="no_metrics_showing"/>
      <w:r>
        <w:rPr>
          <w:rFonts w:eastAsia="inter" w:cs="inter" w:ascii="inter" w:hAnsi="inter"/>
          <w:b/>
          <w:color w:val="000000"/>
          <w:sz w:val="24"/>
        </w:rPr>
        <w:t xml:space="preserve">No Metrics Showing</w:t>
      </w:r>
      <w:bookmarkEnd w:id="4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est metrics endpoint directly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 Python 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port-forward -n default svc/python-app-service 8080:8080</w:t>
        <w:br/>
        <w:t xml:space="preserve">curl http://localhost:8080/metric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 Redis expor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port-forward -n default svc/redis-exporter-service 9121:9121</w:t>
        <w:br/>
        <w:t xml:space="preserve">curl http://localhost:9121/metric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ou should see Prometheus-formatted metrics.</w:t>
      </w:r>
      <w:bookmarkStart w:id="44" w:name="fnref1_3"/>
      <w:bookmarkEnd w:id="44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45" w:name="fnref5_3"/>
      <w:bookmarkEnd w:id="45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etup gives you complete monitoring of both Python applications and Redis databases in your Kubernetes cluster!</w:t>
      </w:r>
      <w:bookmarkStart w:id="46" w:name="fnref3_6"/>
      <w:bookmarkEnd w:id="46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47" w:name="fnref6_5"/>
      <w:bookmarkEnd w:id="47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48" w:name="fn1"/>
    <w:bookmarkEnd w:id="48"/>
    <w:p>
      <w:pPr>
        <w:numPr>
          <w:ilvl w:val="0"/>
          <w:numId w:val="6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etterstack.com/community/guides/monitoring/prometheus-python-metric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9" w:name="fn2"/>
    <w:bookmarkEnd w:id="49"/>
    <w:p>
      <w:pPr>
        <w:numPr>
          <w:ilvl w:val="0"/>
          <w:numId w:val="6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viktoradam.net/2020/05/11/prometheus-flask-exporte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0" w:name="fn3"/>
    <w:bookmarkEnd w:id="50"/>
    <w:p>
      <w:pPr>
        <w:numPr>
          <w:ilvl w:val="0"/>
          <w:numId w:val="6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opsvoyager.hashnode.dev/servicemonitor-in-prometheu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1" w:name="fn4"/>
    <w:bookmarkEnd w:id="51"/>
    <w:p>
      <w:pPr>
        <w:numPr>
          <w:ilvl w:val="0"/>
          <w:numId w:val="6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ignoz.io/guides/how-to-monitor-custom-kubernetes-pod-metrics-using-prometheu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2" w:name="fn5"/>
    <w:bookmarkEnd w:id="52"/>
    <w:p>
      <w:pPr>
        <w:numPr>
          <w:ilvl w:val="0"/>
          <w:numId w:val="6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ysdig.com/blog/redis-prometheu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3" w:name="fn6"/>
    <w:bookmarkEnd w:id="53"/>
    <w:p>
      <w:pPr>
        <w:numPr>
          <w:ilvl w:val="0"/>
          <w:numId w:val="6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rslim087a/monitoring-redis-with-prometheus-and-grafana-56pk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4" w:name="fn7"/>
    <w:bookmarkEnd w:id="54"/>
    <w:p>
      <w:pPr>
        <w:numPr>
          <w:ilvl w:val="0"/>
          <w:numId w:val="6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ogz.io/blog/how-to-monitor-redis-with-prometheu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5" w:name="fn8"/>
    <w:bookmarkEnd w:id="55"/>
    <w:p>
      <w:pPr>
        <w:numPr>
          <w:ilvl w:val="0"/>
          <w:numId w:val="6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edis.io/docs/latest/operate/kubernetes/re-clusters/connect-prometheus-operato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6" w:name="fn9"/>
    <w:bookmarkEnd w:id="56"/>
    <w:p>
      <w:pPr>
        <w:numPr>
          <w:ilvl w:val="0"/>
          <w:numId w:val="6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ignoz.io/guides/how-to-get-number-of-pods-running-in-prometheu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7" w:name="fn10"/>
    <w:bookmarkEnd w:id="57"/>
    <w:p>
      <w:pPr>
        <w:numPr>
          <w:ilvl w:val="0"/>
          <w:numId w:val="6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prometheus-operator/kube-prometheus/issues/1069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8" w:name="fn11"/>
    <w:bookmarkEnd w:id="58"/>
    <w:p>
      <w:pPr>
        <w:numPr>
          <w:ilvl w:val="0"/>
          <w:numId w:val="6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opscube.com/setup-prometheus-monitoring-on-kubernet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9" w:name="fn12"/>
    <w:bookmarkEnd w:id="59"/>
    <w:p>
      <w:pPr>
        <w:numPr>
          <w:ilvl w:val="0"/>
          <w:numId w:val="6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59656925/setting-up-prometheus-with-python-in-kubernetes-clust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0" w:name="fn13"/>
    <w:bookmarkEnd w:id="60"/>
    <w:p>
      <w:pPr>
        <w:numPr>
          <w:ilvl w:val="0"/>
          <w:numId w:val="6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ometheus.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1" w:name="fn14"/>
    <w:bookmarkEnd w:id="61"/>
    <w:p>
      <w:pPr>
        <w:numPr>
          <w:ilvl w:val="0"/>
          <w:numId w:val="6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plural.sh/blog/prometheus-kubernetes-monitoring-guid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2" w:name="fn15"/>
    <w:bookmarkEnd w:id="62"/>
    <w:p>
      <w:pPr>
        <w:numPr>
          <w:ilvl w:val="0"/>
          <w:numId w:val="6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ython.plainenglish.io/how-to-monitor-python-application-with-kafka-prometheus-9c4199bb9e5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3" w:name="fn16"/>
    <w:bookmarkEnd w:id="63"/>
    <w:p>
      <w:pPr>
        <w:numPr>
          <w:ilvl w:val="0"/>
          <w:numId w:val="6"/>
        </w:numPr>
        <w:spacing w:line="360" w:after="210" w:lineRule="auto"/>
      </w:pPr>
      <w:hyperlink r:id="rId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77145578/configuration-for-kubernetes-flask-and-prometheu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4" w:name="fn17"/>
    <w:bookmarkEnd w:id="64"/>
    <w:p>
      <w:pPr>
        <w:numPr>
          <w:ilvl w:val="0"/>
          <w:numId w:val="6"/>
        </w:numPr>
        <w:spacing w:line="360" w:after="210" w:lineRule="auto"/>
      </w:pPr>
      <w:hyperlink r:id="rId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prometheus-operator/kube-prometheu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5" w:name="fn18"/>
    <w:bookmarkEnd w:id="65"/>
    <w:p>
      <w:pPr>
        <w:numPr>
          <w:ilvl w:val="0"/>
          <w:numId w:val="6"/>
        </w:numPr>
        <w:spacing w:line="360" w:after="210" w:lineRule="auto"/>
      </w:pPr>
      <w:hyperlink r:id="rId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oliver006/redis_export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6" w:name="fn19"/>
    <w:bookmarkEnd w:id="66"/>
    <w:p>
      <w:pPr>
        <w:numPr>
          <w:ilvl w:val="0"/>
          <w:numId w:val="6"/>
        </w:numPr>
        <w:spacing w:line="360" w:after="210" w:lineRule="auto"/>
      </w:pPr>
      <w:hyperlink r:id="rId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camptocamp-ops/integrate-an-application-with-prometheus-operator-and-package-with-a-helm-chart-1159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7" w:name="fn20"/>
    <w:bookmarkEnd w:id="67"/>
    <w:p>
      <w:pPr>
        <w:numPr>
          <w:ilvl w:val="0"/>
          <w:numId w:val="6"/>
        </w:numPr>
        <w:spacing w:line="360" w:after="210" w:lineRule="auto"/>
      </w:pPr>
      <w:hyperlink r:id="rId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76684401/k8s-how-to-enable-metric-collecting-for-redis-prometheu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8" w:name="fn21"/>
    <w:bookmarkEnd w:id="68"/>
    <w:p>
      <w:pPr>
        <w:numPr>
          <w:ilvl w:val="0"/>
          <w:numId w:val="6"/>
        </w:numPr>
        <w:spacing w:line="360" w:after="210" w:lineRule="auto"/>
      </w:pPr>
      <w:hyperlink r:id="rId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rycus86/prometheus_flask_export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">
    <w:multiLevelType w:val="hybridMultilevel"/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43af329268c71d4834dfb612258757c464650cc2.png" TargetMode="Internal"/><Relationship Id="rId6" Type="http://schemas.openxmlformats.org/officeDocument/2006/relationships/hyperlink" Target="https://betterstack.com/community/guides/monitoring/prometheus-python-metrics/" TargetMode="External"/><Relationship Id="rId7" Type="http://schemas.openxmlformats.org/officeDocument/2006/relationships/hyperlink" Target="https://blog.viktoradam.net/2020/05/11/prometheus-flask-exporter/" TargetMode="External"/><Relationship Id="rId8" Type="http://schemas.openxmlformats.org/officeDocument/2006/relationships/hyperlink" Target="https://devopsvoyager.hashnode.dev/servicemonitor-in-prometheus" TargetMode="External"/><Relationship Id="rId9" Type="http://schemas.openxmlformats.org/officeDocument/2006/relationships/hyperlink" Target="https://signoz.io/guides/how-to-monitor-custom-kubernetes-pod-metrics-using-prometheus/" TargetMode="External"/><Relationship Id="rId10" Type="http://schemas.openxmlformats.org/officeDocument/2006/relationships/hyperlink" Target="https://www.sysdig.com/blog/redis-prometheus" TargetMode="External"/><Relationship Id="rId11" Type="http://schemas.openxmlformats.org/officeDocument/2006/relationships/hyperlink" Target="https://dev.to/rslim087a/monitoring-redis-with-prometheus-and-grafana-56pk" TargetMode="External"/><Relationship Id="rId12" Type="http://schemas.openxmlformats.org/officeDocument/2006/relationships/hyperlink" Target="https://logz.io/blog/how-to-monitor-redis-with-prometheus/" TargetMode="External"/><Relationship Id="rId13" Type="http://schemas.openxmlformats.org/officeDocument/2006/relationships/hyperlink" Target="https://redis.io/docs/latest/operate/kubernetes/re-clusters/connect-prometheus-operator/" TargetMode="External"/><Relationship Id="rId14" Type="http://schemas.openxmlformats.org/officeDocument/2006/relationships/hyperlink" Target="https://signoz.io/guides/how-to-get-number-of-pods-running-in-prometheus/" TargetMode="External"/><Relationship Id="rId15" Type="http://schemas.openxmlformats.org/officeDocument/2006/relationships/hyperlink" Target="https://github.com/prometheus-operator/kube-prometheus/issues/1069" TargetMode="External"/><Relationship Id="rId16" Type="http://schemas.openxmlformats.org/officeDocument/2006/relationships/hyperlink" Target="https://devopscube.com/setup-prometheus-monitoring-on-kubernetes/" TargetMode="External"/><Relationship Id="rId17" Type="http://schemas.openxmlformats.org/officeDocument/2006/relationships/hyperlink" Target="https://stackoverflow.com/questions/59656925/setting-up-prometheus-with-python-in-kubernetes-cluster" TargetMode="External"/><Relationship Id="rId18" Type="http://schemas.openxmlformats.org/officeDocument/2006/relationships/hyperlink" Target="https://prometheus.io" TargetMode="External"/><Relationship Id="rId19" Type="http://schemas.openxmlformats.org/officeDocument/2006/relationships/hyperlink" Target="https://www.plural.sh/blog/prometheus-kubernetes-monitoring-guide/" TargetMode="External"/><Relationship Id="rId20" Type="http://schemas.openxmlformats.org/officeDocument/2006/relationships/hyperlink" Target="https://python.plainenglish.io/how-to-monitor-python-application-with-kafka-prometheus-9c4199bb9e5a" TargetMode="External"/><Relationship Id="rId21" Type="http://schemas.openxmlformats.org/officeDocument/2006/relationships/hyperlink" Target="https://stackoverflow.com/questions/77145578/configuration-for-kubernetes-flask-and-prometheus" TargetMode="External"/><Relationship Id="rId22" Type="http://schemas.openxmlformats.org/officeDocument/2006/relationships/hyperlink" Target="https://github.com/prometheus-operator/kube-prometheus" TargetMode="External"/><Relationship Id="rId23" Type="http://schemas.openxmlformats.org/officeDocument/2006/relationships/hyperlink" Target="https://github.com/oliver006/redis_exporter" TargetMode="External"/><Relationship Id="rId24" Type="http://schemas.openxmlformats.org/officeDocument/2006/relationships/hyperlink" Target="https://dev.to/camptocamp-ops/integrate-an-application-with-prometheus-operator-and-package-with-a-helm-chart-1159" TargetMode="External"/><Relationship Id="rId25" Type="http://schemas.openxmlformats.org/officeDocument/2006/relationships/hyperlink" Target="https://stackoverflow.com/questions/76684401/k8s-how-to-enable-metric-collecting-for-redis-prometheus" TargetMode="External"/><Relationship Id="rId26" Type="http://schemas.openxmlformats.org/officeDocument/2006/relationships/hyperlink" Target="https://github.com/rycus86/prometheus_flask_exporter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5T07:25:08.677Z</dcterms:created>
  <dcterms:modified xsi:type="dcterms:W3CDTF">2025-10-25T07:25:08.677Z</dcterms:modified>
</cp:coreProperties>
</file>